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1937985"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D0285F">
        <w:rPr>
          <w:sz w:val="22"/>
          <w:szCs w:val="22"/>
          <w:lang w:val="en-GB"/>
        </w:rPr>
        <w:t>ssissipp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F377FFD" w14:textId="5D51CCB9" w:rsidR="00D0285F" w:rsidRPr="00CE05B2" w:rsidRDefault="00D0285F" w:rsidP="00D0285F">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EA5EA" w14:textId="77777777" w:rsidR="00C92AC7" w:rsidRDefault="00C92AC7" w:rsidP="00CB37D9">
      <w:pPr>
        <w:spacing w:after="0" w:line="240" w:lineRule="auto"/>
      </w:pPr>
      <w:r>
        <w:separator/>
      </w:r>
    </w:p>
  </w:endnote>
  <w:endnote w:type="continuationSeparator" w:id="0">
    <w:p w14:paraId="6B7C2182" w14:textId="77777777" w:rsidR="00C92AC7" w:rsidRDefault="00C92A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5E54" w14:textId="77777777" w:rsidR="00CB7315" w:rsidRDefault="00CB73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048B34" w:rsidR="00CB37D9" w:rsidRPr="00CB7315" w:rsidRDefault="00CB37D9" w:rsidP="00CB73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940F6" w14:textId="77777777" w:rsidR="00CB7315" w:rsidRDefault="00CB7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9C677" w14:textId="77777777" w:rsidR="00C92AC7" w:rsidRDefault="00C92AC7" w:rsidP="00CB37D9">
      <w:pPr>
        <w:spacing w:after="0" w:line="240" w:lineRule="auto"/>
      </w:pPr>
      <w:r>
        <w:separator/>
      </w:r>
    </w:p>
  </w:footnote>
  <w:footnote w:type="continuationSeparator" w:id="0">
    <w:p w14:paraId="09AE3317" w14:textId="77777777" w:rsidR="00C92AC7" w:rsidRDefault="00C92A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E9C5C" w14:textId="77777777" w:rsidR="00CB7315" w:rsidRDefault="00CB73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9862863" w:rsidR="00AD6FC0" w:rsidRPr="00CB7315" w:rsidRDefault="00AD6FC0" w:rsidP="00CB73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D8A12" w14:textId="77777777" w:rsidR="00CB7315" w:rsidRDefault="00CB73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3269671">
    <w:abstractNumId w:val="0"/>
  </w:num>
  <w:num w:numId="2" w16cid:durableId="1361973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70C"/>
    <w:rsid w:val="00C26AEA"/>
    <w:rsid w:val="00C55AF5"/>
    <w:rsid w:val="00C576A9"/>
    <w:rsid w:val="00C91B90"/>
    <w:rsid w:val="00C92AC7"/>
    <w:rsid w:val="00C979AC"/>
    <w:rsid w:val="00CB37D9"/>
    <w:rsid w:val="00CB7315"/>
    <w:rsid w:val="00CD6FD8"/>
    <w:rsid w:val="00D0285F"/>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4</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